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472C1" w14:textId="77777777" w:rsid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5CE7D078" w14:textId="4EF745D1" w:rsid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7F3E5470" wp14:editId="722D733F">
            <wp:extent cx="5274310" cy="17354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9A8D8" w14:textId="72B3203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proofErr w:type="spellStart"/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i'm</w:t>
      </w:r>
      <w:proofErr w:type="spellEnd"/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 xml:space="preserve"> from northern china</w:t>
      </w:r>
    </w:p>
    <w:p w14:paraId="63EF276E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my personal information such as my identification card</w:t>
      </w:r>
    </w:p>
    <w:p w14:paraId="68C8934E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your nationality</w:t>
      </w:r>
    </w:p>
    <w:p w14:paraId="71C80A33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passport</w:t>
      </w:r>
    </w:p>
    <w:p w14:paraId="223C31D4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you must have your identification card that indicates your nationality and where you are from, and your passport</w:t>
      </w:r>
    </w:p>
    <w:p w14:paraId="7A5049AF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we have a lot of work to do</w:t>
      </w:r>
    </w:p>
    <w:p w14:paraId="7527BD33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comfort &amp; comfortable</w:t>
      </w:r>
    </w:p>
    <w:p w14:paraId="10924CD5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depart</w:t>
      </w:r>
    </w:p>
    <w:p w14:paraId="579A523B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arrive</w:t>
      </w:r>
    </w:p>
    <w:p w14:paraId="56518CE1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her accommodation</w:t>
      </w:r>
    </w:p>
    <w:p w14:paraId="11967FB7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hotel voucher</w:t>
      </w:r>
    </w:p>
    <w:p w14:paraId="55AE3924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hotel reservation</w:t>
      </w:r>
    </w:p>
    <w:p w14:paraId="17D2F39F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expiration / expiry date</w:t>
      </w:r>
    </w:p>
    <w:p w14:paraId="12D8D090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medical insurance</w:t>
      </w:r>
    </w:p>
    <w:p w14:paraId="22C5E7D3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general insurance</w:t>
      </w:r>
    </w:p>
    <w:p w14:paraId="1D5B5662" w14:textId="77777777" w:rsidR="00C37D35" w:rsidRPr="00C37D35" w:rsidRDefault="00C37D35" w:rsidP="00C37D35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 w:rsidRPr="00C37D35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travel insurance</w:t>
      </w:r>
    </w:p>
    <w:p w14:paraId="65A17F68" w14:textId="7CD14B54" w:rsidR="00F73C31" w:rsidRDefault="00C37D35">
      <w:pPr>
        <w:rPr>
          <w:rFonts w:ascii="Helvetica" w:hAnsi="Helvetica"/>
          <w:color w:val="353535"/>
          <w:szCs w:val="21"/>
          <w:shd w:val="clear" w:color="auto" w:fill="FFFFFF"/>
        </w:rPr>
      </w:pPr>
      <w:r>
        <w:rPr>
          <w:rFonts w:ascii="Helvetica" w:hAnsi="Helvetica"/>
          <w:color w:val="353535"/>
          <w:szCs w:val="21"/>
          <w:shd w:val="clear" w:color="auto" w:fill="FFFFFF"/>
        </w:rPr>
        <w:t>mandarin</w:t>
      </w:r>
    </w:p>
    <w:p w14:paraId="0443E2FC" w14:textId="6809D3E0" w:rsidR="00C37D35" w:rsidRDefault="00C37D35">
      <w:pPr>
        <w:rPr>
          <w:rFonts w:ascii="Helvetica" w:hAnsi="Helvetica"/>
          <w:color w:val="353535"/>
          <w:szCs w:val="21"/>
          <w:shd w:val="clear" w:color="auto" w:fill="ADDDE2"/>
        </w:rPr>
      </w:pPr>
      <w:r>
        <w:rPr>
          <w:rFonts w:ascii="Helvetica" w:hAnsi="Helvetica"/>
          <w:color w:val="353535"/>
          <w:szCs w:val="21"/>
          <w:shd w:val="clear" w:color="auto" w:fill="ADDDE2"/>
        </w:rPr>
        <w:t>Mandarin</w:t>
      </w:r>
    </w:p>
    <w:p w14:paraId="5C123701" w14:textId="12B5EF67" w:rsidR="00D8292A" w:rsidRDefault="00D8292A">
      <w:pPr>
        <w:rPr>
          <w:noProof/>
        </w:rPr>
      </w:pPr>
      <w:r>
        <w:rPr>
          <w:noProof/>
        </w:rPr>
        <w:drawing>
          <wp:inline distT="0" distB="0" distL="0" distR="0" wp14:anchorId="3581D114" wp14:editId="68977086">
            <wp:extent cx="5274310" cy="176847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C9ED891" wp14:editId="10BFD322">
            <wp:extent cx="5274310" cy="3521710"/>
            <wp:effectExtent l="0" t="0" r="254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6FE16BD3" wp14:editId="46AA57DD">
            <wp:extent cx="5274310" cy="352933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40B0E8" wp14:editId="505CC9C8">
            <wp:extent cx="5274310" cy="35191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EB8D" w14:textId="15BCF3D6" w:rsidR="00D8292A" w:rsidRDefault="00D8292A">
      <w:pPr>
        <w:rPr>
          <w:rFonts w:ascii="Helvetica" w:hAnsi="Helvetica"/>
          <w:color w:val="353535"/>
          <w:szCs w:val="21"/>
          <w:shd w:val="clear" w:color="auto" w:fill="ADDDE2"/>
        </w:rPr>
      </w:pPr>
      <w:r>
        <w:rPr>
          <w:noProof/>
        </w:rPr>
        <w:drawing>
          <wp:inline distT="0" distB="0" distL="0" distR="0" wp14:anchorId="7928A714" wp14:editId="25F67FB5">
            <wp:extent cx="5274310" cy="38665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286989" wp14:editId="0D058BF0">
            <wp:extent cx="5274310" cy="33039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025939" wp14:editId="7F76E201">
            <wp:extent cx="5274310" cy="340423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B15933" wp14:editId="77BC1976">
            <wp:extent cx="5274310" cy="385953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49D757" wp14:editId="4BE5D6D3">
            <wp:extent cx="5274310" cy="382016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92A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D5B5DC" wp14:editId="13A6FDDB">
            <wp:extent cx="5274310" cy="3750310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4CFB4A45" wp14:editId="58557713">
            <wp:extent cx="5274310" cy="40024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61B7FCDA" wp14:editId="79699D74">
            <wp:extent cx="5274310" cy="3919220"/>
            <wp:effectExtent l="0" t="0" r="2540" b="508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492595D9" wp14:editId="25843C7F">
            <wp:extent cx="5274310" cy="4014470"/>
            <wp:effectExtent l="0" t="0" r="254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39445956" wp14:editId="0B01A5BF">
            <wp:extent cx="5274310" cy="398462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6520EE78" wp14:editId="47D014A9">
            <wp:extent cx="5274310" cy="392938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581BAEB7" wp14:editId="20F6E112">
            <wp:extent cx="5274310" cy="4185285"/>
            <wp:effectExtent l="0" t="0" r="254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5F639A80" wp14:editId="2D1A1001">
            <wp:extent cx="5274310" cy="3806825"/>
            <wp:effectExtent l="0" t="0" r="2540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7971" w:rsidRPr="00FB7971">
        <w:rPr>
          <w:noProof/>
        </w:rPr>
        <w:t xml:space="preserve"> </w:t>
      </w:r>
      <w:r w:rsidR="00FB7971">
        <w:rPr>
          <w:noProof/>
        </w:rPr>
        <w:drawing>
          <wp:inline distT="0" distB="0" distL="0" distR="0" wp14:anchorId="2DDC4B76" wp14:editId="6AF65091">
            <wp:extent cx="5274310" cy="407733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6062F8A" w14:textId="63EB24FF" w:rsidR="00C37D35" w:rsidRPr="00C37D35" w:rsidRDefault="00C37D35">
      <w:pPr>
        <w:rPr>
          <w:lang w:val="en-GB"/>
        </w:rPr>
      </w:pPr>
    </w:p>
    <w:sectPr w:rsidR="00C37D35" w:rsidRPr="00C37D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0NDY1NjQzASILQyUdpeDU4uLM/DyQAsNaAM2b820sAAAA"/>
  </w:docVars>
  <w:rsids>
    <w:rsidRoot w:val="00A07969"/>
    <w:rsid w:val="0016658A"/>
    <w:rsid w:val="00890A0C"/>
    <w:rsid w:val="00A07969"/>
    <w:rsid w:val="00C37D35"/>
    <w:rsid w:val="00D8292A"/>
    <w:rsid w:val="00F73C31"/>
    <w:rsid w:val="00FB7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AEF2"/>
  <w15:chartTrackingRefBased/>
  <w15:docId w15:val="{2D871999-D099-4F3D-A14F-4C8BBFA79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22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28092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36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35987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63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56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9348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312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5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253975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79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30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540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305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894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504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633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88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21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734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48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54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69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126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954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32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63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32643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27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886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24873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783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12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35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335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432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00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95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9284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75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733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39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0308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853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2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13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4050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663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54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89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09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518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3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15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97940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9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1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4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35328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40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2</cp:revision>
  <dcterms:created xsi:type="dcterms:W3CDTF">2023-02-18T11:32:00Z</dcterms:created>
  <dcterms:modified xsi:type="dcterms:W3CDTF">2023-02-18T11:37:00Z</dcterms:modified>
</cp:coreProperties>
</file>